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way</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orway received a score of 90.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orway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way received a score of</w:t>
      </w:r>
      <w:r>
        <w:t xml:space="preserve"> </w:t>
      </w:r>
      <w:r>
        <w:rPr>
          <w:b/>
        </w:rPr>
        <w:t xml:space="preserve">92.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orway received a score of 77.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orway received a score of 80.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orway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orway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orway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orway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orway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orway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orway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orway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orway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orway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orway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orway received a score of 0.6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orway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Norway%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ay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2, 2003, 2005, 2008, 2012, 2015,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ay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way Country Report</dc:title>
  <dc:creator>SPI Team</dc:creator>
  <cp:keywords/>
  <dcterms:created xsi:type="dcterms:W3CDTF">2021-05-25T13:59:07Z</dcterms:created>
  <dcterms:modified xsi:type="dcterms:W3CDTF">2021-05-25T13: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